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FDEA0" w14:textId="734900E3" w:rsidR="00393EEB" w:rsidRDefault="00000000">
      <w:pPr>
        <w:pStyle w:val="Title"/>
      </w:pPr>
      <w:proofErr w:type="spellStart"/>
      <w:r>
        <w:t>Basic.R</w:t>
      </w:r>
      <w:proofErr w:type="spellEnd"/>
    </w:p>
    <w:p w14:paraId="52B3E75F" w14:textId="77777777" w:rsidR="000A1FF4" w:rsidRPr="000A1FF4" w:rsidRDefault="000A1FF4" w:rsidP="000A1FF4">
      <w:pPr>
        <w:pStyle w:val="BodyText"/>
      </w:pPr>
    </w:p>
    <w:p w14:paraId="0CE0A511" w14:textId="2FA01CE4" w:rsidR="00393EEB" w:rsidRDefault="00000000">
      <w:pPr>
        <w:pStyle w:val="SourceCode"/>
      </w:pP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212929C3" w14:textId="77777777" w:rsidR="00393EEB" w:rsidRDefault="00000000">
      <w:pPr>
        <w:pStyle w:val="SourceCode"/>
      </w:pPr>
      <w:r>
        <w:rPr>
          <w:rStyle w:val="VerbatimChar"/>
        </w:rPr>
        <w:t>## [1] 0.0625</w:t>
      </w:r>
    </w:p>
    <w:p w14:paraId="4333D43D" w14:textId="77777777" w:rsidR="00393EEB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661FD0E" w14:textId="77777777" w:rsidR="00393EEB" w:rsidRDefault="00000000">
      <w:pPr>
        <w:pStyle w:val="SourceCode"/>
      </w:pPr>
      <w:r>
        <w:rPr>
          <w:rStyle w:val="VerbatimChar"/>
        </w:rPr>
        <w:t>## [1] 0.25</w:t>
      </w:r>
    </w:p>
    <w:p w14:paraId="6835D435" w14:textId="77777777" w:rsidR="00393EEB" w:rsidRDefault="00000000">
      <w:pPr>
        <w:pStyle w:val="SourceCode"/>
      </w:pP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binom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741AD216" w14:textId="77777777" w:rsidR="00393EEB" w:rsidRDefault="00000000">
      <w:pPr>
        <w:pStyle w:val="SourceCode"/>
      </w:pPr>
      <w:r>
        <w:rPr>
          <w:rStyle w:val="VerbatimChar"/>
        </w:rPr>
        <w:t>## [1] 0.6875</w:t>
      </w:r>
    </w:p>
    <w:p w14:paraId="43FA9838" w14:textId="77777777" w:rsidR="00393EEB" w:rsidRDefault="00000000">
      <w:pPr>
        <w:pStyle w:val="SourceCode"/>
      </w:pP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AE6A7E" w14:textId="77777777" w:rsidR="00393EEB" w:rsidRDefault="00000000">
      <w:pPr>
        <w:pStyle w:val="SourceCode"/>
      </w:pPr>
      <w:r>
        <w:rPr>
          <w:rStyle w:val="VerbatimChar"/>
        </w:rPr>
        <w:t>## [1] 0.6875</w:t>
      </w:r>
    </w:p>
    <w:p w14:paraId="61384EEB" w14:textId="77777777" w:rsidR="00393EEB" w:rsidRDefault="00000000">
      <w:pPr>
        <w:pStyle w:val="SourceCode"/>
      </w:pPr>
      <w:r>
        <w:rPr>
          <w:rStyle w:val="FunctionTok"/>
        </w:rPr>
        <w:t>p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83883FB" w14:textId="77777777" w:rsidR="00393EEB" w:rsidRDefault="00000000">
      <w:pPr>
        <w:pStyle w:val="SourceCode"/>
      </w:pPr>
      <w:r>
        <w:rPr>
          <w:rStyle w:val="VerbatimChar"/>
        </w:rPr>
        <w:t>## [1] 0.6875</w:t>
      </w:r>
    </w:p>
    <w:p w14:paraId="3B2C22A1" w14:textId="77777777" w:rsidR="00393EEB" w:rsidRDefault="00000000">
      <w:pPr>
        <w:pStyle w:val="SourceCode"/>
      </w:pP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27394A4A" w14:textId="77777777" w:rsidR="00393EEB" w:rsidRDefault="00000000">
      <w:pPr>
        <w:pStyle w:val="SourceCode"/>
      </w:pPr>
      <w:r>
        <w:rPr>
          <w:rStyle w:val="VerbatimChar"/>
        </w:rPr>
        <w:t>##  [1] 45 38 28 46 49 43 44 46 35 37</w:t>
      </w:r>
    </w:p>
    <w:p w14:paraId="5BE3BD84" w14:textId="77777777" w:rsidR="00393EEB" w:rsidRDefault="00000000">
      <w:pPr>
        <w:pStyle w:val="SourceCode"/>
      </w:pP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4AEA597A" w14:textId="77777777" w:rsidR="00393EEB" w:rsidRDefault="00000000">
      <w:pPr>
        <w:pStyle w:val="SourceCode"/>
      </w:pPr>
      <w:r>
        <w:rPr>
          <w:rStyle w:val="VerbatimChar"/>
        </w:rPr>
        <w:t>##  [1] 401 411 387 396 422 397 411 416 391 405</w:t>
      </w:r>
    </w:p>
    <w:p w14:paraId="1B778613" w14:textId="77777777" w:rsidR="00393EEB" w:rsidRDefault="00000000">
      <w:pPr>
        <w:pStyle w:val="SourceCode"/>
      </w:pP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14:paraId="535F37D4" w14:textId="77777777" w:rsidR="00393EEB" w:rsidRDefault="00000000">
      <w:pPr>
        <w:pStyle w:val="SourceCode"/>
      </w:pPr>
      <w:r>
        <w:rPr>
          <w:rStyle w:val="VerbatimChar"/>
        </w:rPr>
        <w:t>##  [1] 580 616 610 565 615 630 608 590 617 620</w:t>
      </w:r>
    </w:p>
    <w:p w14:paraId="06EDB150" w14:textId="77777777" w:rsidR="00393EEB" w:rsidRDefault="00000000">
      <w:pPr>
        <w:pStyle w:val="SourceCode"/>
      </w:pPr>
      <w:r>
        <w:rPr>
          <w:rStyle w:val="FunctionTok"/>
        </w:rPr>
        <w:t>qbinom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7B7EFC0" w14:textId="77777777" w:rsidR="00393EEB" w:rsidRDefault="00000000">
      <w:pPr>
        <w:pStyle w:val="SourceCode"/>
      </w:pPr>
      <w:r>
        <w:rPr>
          <w:rStyle w:val="VerbatimChar"/>
        </w:rPr>
        <w:t>## [1] 2</w:t>
      </w:r>
    </w:p>
    <w:p w14:paraId="1675809A" w14:textId="77777777" w:rsidR="00393EEB" w:rsidRDefault="00000000">
      <w:pPr>
        <w:pStyle w:val="SourceCode"/>
      </w:pPr>
      <w:r>
        <w:rPr>
          <w:rStyle w:val="FunctionTok"/>
        </w:rPr>
        <w:t>qbinom</w:t>
      </w:r>
      <w:r>
        <w:rPr>
          <w:rStyle w:val="NormalTok"/>
        </w:rPr>
        <w:t>(</w:t>
      </w:r>
      <w:r>
        <w:rPr>
          <w:rStyle w:val="FloatTok"/>
        </w:rPr>
        <w:t>0.3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34D36458" w14:textId="7718AFF6" w:rsidR="000A1FF4" w:rsidRDefault="00000000">
      <w:pPr>
        <w:pStyle w:val="SourceCode"/>
        <w:rPr>
          <w:rStyle w:val="VerbatimChar"/>
        </w:rPr>
      </w:pPr>
      <w:r>
        <w:rPr>
          <w:rStyle w:val="VerbatimChar"/>
        </w:rPr>
        <w:t>## [1] 2</w:t>
      </w:r>
    </w:p>
    <w:p w14:paraId="092378BE" w14:textId="77777777" w:rsidR="000A1FF4" w:rsidRDefault="000A1FF4">
      <w:pPr>
        <w:rPr>
          <w:rStyle w:val="VerbatimChar"/>
        </w:rPr>
      </w:pPr>
      <w:r>
        <w:rPr>
          <w:rStyle w:val="VerbatimChar"/>
        </w:rPr>
        <w:br w:type="page"/>
      </w:r>
    </w:p>
    <w:p w14:paraId="3883044D" w14:textId="77777777" w:rsidR="000A1FF4" w:rsidRDefault="000A1FF4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6"/>
          <w:szCs w:val="36"/>
        </w:rPr>
      </w:pPr>
      <w:r>
        <w:lastRenderedPageBreak/>
        <w:br w:type="page"/>
      </w:r>
    </w:p>
    <w:p w14:paraId="30DBB49E" w14:textId="2C404425" w:rsidR="000A1FF4" w:rsidRDefault="000A1FF4" w:rsidP="000A1FF4">
      <w:pPr>
        <w:pStyle w:val="Title"/>
      </w:pPr>
      <w:proofErr w:type="spellStart"/>
      <w:r>
        <w:lastRenderedPageBreak/>
        <w:t>Plotting.</w:t>
      </w:r>
      <w:r>
        <w:t>R</w:t>
      </w:r>
      <w:proofErr w:type="spellEnd"/>
    </w:p>
    <w:p w14:paraId="77ACCF96" w14:textId="77777777" w:rsidR="000A1FF4" w:rsidRDefault="000A1FF4" w:rsidP="000A1FF4">
      <w:pPr>
        <w:pStyle w:val="SourceCode"/>
      </w:pPr>
      <w:r>
        <w:rPr>
          <w:rStyle w:val="NormalTok"/>
        </w:rPr>
        <w:t xml:space="preserve">su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)</w:t>
      </w:r>
    </w:p>
    <w:p w14:paraId="3BA4A48E" w14:textId="77777777" w:rsidR="000A1FF4" w:rsidRDefault="000A1FF4" w:rsidP="000A1FF4">
      <w:pPr>
        <w:pStyle w:val="FirstParagraph"/>
      </w:pPr>
      <w:r>
        <w:rPr>
          <w:noProof/>
        </w:rPr>
        <w:drawing>
          <wp:inline distT="0" distB="0" distL="0" distR="0" wp14:anchorId="5E702CEF" wp14:editId="1078A27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lott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9A731" w14:textId="77777777" w:rsidR="000A1FF4" w:rsidRDefault="000A1FF4" w:rsidP="000A1FF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>)</w:t>
      </w:r>
    </w:p>
    <w:p w14:paraId="429FC0D7" w14:textId="77777777" w:rsidR="000A1FF4" w:rsidRDefault="000A1FF4" w:rsidP="000A1FF4">
      <w:pPr>
        <w:pStyle w:val="FirstParagraph"/>
      </w:pPr>
      <w:r>
        <w:rPr>
          <w:noProof/>
        </w:rPr>
        <w:lastRenderedPageBreak/>
        <w:drawing>
          <wp:inline distT="0" distB="0" distL="0" distR="0" wp14:anchorId="7EFDA0AB" wp14:editId="6309C07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lott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B5E13C" w14:textId="77777777" w:rsidR="000A1FF4" w:rsidRDefault="000A1FF4" w:rsidP="000A1FF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>)</w:t>
      </w:r>
    </w:p>
    <w:p w14:paraId="2D8E6834" w14:textId="77777777" w:rsidR="000A1FF4" w:rsidRDefault="000A1FF4" w:rsidP="000A1FF4">
      <w:pPr>
        <w:pStyle w:val="FirstParagraph"/>
      </w:pPr>
      <w:r>
        <w:rPr>
          <w:noProof/>
        </w:rPr>
        <w:drawing>
          <wp:inline distT="0" distB="0" distL="0" distR="0" wp14:anchorId="0829C1A5" wp14:editId="44F688B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lott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06F94" w14:textId="77777777" w:rsidR="000A1FF4" w:rsidRDefault="000A1FF4" w:rsidP="000A1FF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s'</w:t>
      </w:r>
      <w:r>
        <w:rPr>
          <w:rStyle w:val="NormalTok"/>
        </w:rPr>
        <w:t>)</w:t>
      </w:r>
    </w:p>
    <w:p w14:paraId="02054EB2" w14:textId="77777777" w:rsidR="000A1FF4" w:rsidRDefault="000A1FF4" w:rsidP="000A1FF4">
      <w:pPr>
        <w:pStyle w:val="FirstParagraph"/>
      </w:pPr>
      <w:r>
        <w:rPr>
          <w:noProof/>
        </w:rPr>
        <w:lastRenderedPageBreak/>
        <w:drawing>
          <wp:inline distT="0" distB="0" distL="0" distR="0" wp14:anchorId="40E6DF85" wp14:editId="7419B66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lott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8B28C" w14:textId="77777777" w:rsidR="000A1FF4" w:rsidRDefault="000A1FF4" w:rsidP="000A1FF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)</w:t>
      </w:r>
    </w:p>
    <w:p w14:paraId="02D65AF7" w14:textId="77777777" w:rsidR="000A1FF4" w:rsidRDefault="000A1FF4" w:rsidP="000A1FF4">
      <w:pPr>
        <w:pStyle w:val="FirstParagraph"/>
      </w:pPr>
      <w:r>
        <w:rPr>
          <w:noProof/>
        </w:rPr>
        <w:drawing>
          <wp:inline distT="0" distB="0" distL="0" distR="0" wp14:anchorId="19775307" wp14:editId="11B903A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lotting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6C5F63" w14:textId="77777777" w:rsidR="000A1FF4" w:rsidRDefault="000A1FF4" w:rsidP="000A1FF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14:paraId="7C9458DE" w14:textId="77777777" w:rsidR="000A1FF4" w:rsidRDefault="000A1FF4" w:rsidP="000A1FF4">
      <w:pPr>
        <w:pStyle w:val="FirstParagraph"/>
      </w:pPr>
      <w:r>
        <w:rPr>
          <w:noProof/>
        </w:rPr>
        <w:lastRenderedPageBreak/>
        <w:drawing>
          <wp:inline distT="0" distB="0" distL="0" distR="0" wp14:anchorId="01CD8B17" wp14:editId="455DA308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lotting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22FD0" w14:textId="77777777" w:rsidR="000A1FF4" w:rsidRDefault="000A1FF4" w:rsidP="000A1FF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success, </w:t>
      </w:r>
      <w:proofErr w:type="spellStart"/>
      <w:r>
        <w:rPr>
          <w:rStyle w:val="FunctionTok"/>
        </w:rPr>
        <w:t>dbinom</w:t>
      </w:r>
      <w:proofErr w:type="spellEnd"/>
      <w:r>
        <w:rPr>
          <w:rStyle w:val="NormalTok"/>
        </w:rPr>
        <w:t xml:space="preserve">(success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br/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h'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inomial distribution (n = 20, p = 0.3)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robability'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Success'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304B821" w14:textId="64DF9B6B" w:rsidR="00393EEB" w:rsidRDefault="000A1FF4" w:rsidP="000A1FF4">
      <w:pPr>
        <w:pStyle w:val="FirstParagraph"/>
      </w:pPr>
      <w:r>
        <w:rPr>
          <w:noProof/>
        </w:rPr>
        <w:lastRenderedPageBreak/>
        <w:drawing>
          <wp:inline distT="0" distB="0" distL="0" distR="0" wp14:anchorId="34445428" wp14:editId="3C5D62BD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lotting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93E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CCAFD" w14:textId="77777777" w:rsidR="00132FE6" w:rsidRDefault="00132FE6">
      <w:pPr>
        <w:spacing w:after="0"/>
      </w:pPr>
      <w:r>
        <w:separator/>
      </w:r>
    </w:p>
  </w:endnote>
  <w:endnote w:type="continuationSeparator" w:id="0">
    <w:p w14:paraId="5C15062F" w14:textId="77777777" w:rsidR="00132FE6" w:rsidRDefault="00132F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9E062F" w14:textId="77777777" w:rsidR="00132FE6" w:rsidRDefault="00132FE6">
      <w:r>
        <w:separator/>
      </w:r>
    </w:p>
  </w:footnote>
  <w:footnote w:type="continuationSeparator" w:id="0">
    <w:p w14:paraId="6C772D82" w14:textId="77777777" w:rsidR="00132FE6" w:rsidRDefault="00132F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43226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37672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93EEB"/>
    <w:rsid w:val="000A1FF4"/>
    <w:rsid w:val="00132FE6"/>
    <w:rsid w:val="00393E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6E045"/>
  <w15:docId w15:val="{F02BD409-46BE-4B3D-BE0A-EA39EA6888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0A1FF4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164</Words>
  <Characters>936</Characters>
  <Application>Microsoft Office Word</Application>
  <DocSecurity>0</DocSecurity>
  <Lines>7</Lines>
  <Paragraphs>2</Paragraphs>
  <ScaleCrop>false</ScaleCrop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.R</dc:title>
  <dc:creator>r1853145</dc:creator>
  <cp:keywords/>
  <cp:lastModifiedBy>Darshini A</cp:lastModifiedBy>
  <cp:revision>2</cp:revision>
  <dcterms:created xsi:type="dcterms:W3CDTF">2023-04-11T08:50:00Z</dcterms:created>
  <dcterms:modified xsi:type="dcterms:W3CDTF">2023-04-11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1</vt:lpwstr>
  </property>
</Properties>
</file>